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0C48" w:rsidRDefault="00BD0C48" w:rsidP="00BD0C48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bookmarkStart w:id="0" w:name="_GoBack"/>
      <w:bookmarkEnd w:id="0"/>
      <w:r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inline distT="0" distB="0" distL="0" distR="0">
            <wp:extent cx="1257300" cy="125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الشعار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05DF" w:rsidRPr="005F1D72" w:rsidRDefault="001805DF" w:rsidP="005F1D72">
      <w:pPr>
        <w:shd w:val="clear" w:color="auto" w:fill="D9D9D9" w:themeFill="background1" w:themeFillShade="D9"/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5F1D72">
        <w:rPr>
          <w:rFonts w:asciiTheme="majorBidi" w:hAnsiTheme="majorBidi" w:cstheme="majorBidi"/>
          <w:b/>
          <w:bCs/>
          <w:sz w:val="32"/>
          <w:szCs w:val="32"/>
        </w:rPr>
        <w:t>CURRICULUM VITAE</w:t>
      </w:r>
    </w:p>
    <w:p w:rsidR="005F1D72" w:rsidRPr="005F1D72" w:rsidRDefault="005F1D72" w:rsidP="005F1D72">
      <w:pPr>
        <w:spacing w:after="0" w:line="240" w:lineRule="auto"/>
        <w:jc w:val="center"/>
        <w:rPr>
          <w:rFonts w:asciiTheme="majorBidi" w:hAnsiTheme="majorBidi" w:cstheme="majorBidi"/>
          <w:b/>
          <w:bCs/>
          <w:color w:val="0070C0"/>
          <w:sz w:val="32"/>
          <w:szCs w:val="3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tx1"/>
            </w14:solidFill>
            <w14:prstDash w14:val="solid"/>
            <w14:round/>
          </w14:textOutline>
        </w:rPr>
      </w:pPr>
    </w:p>
    <w:tbl>
      <w:tblPr>
        <w:tblStyle w:val="TableGrid"/>
        <w:tblW w:w="10877" w:type="dxa"/>
        <w:jc w:val="center"/>
        <w:tblLook w:val="04A0" w:firstRow="1" w:lastRow="0" w:firstColumn="1" w:lastColumn="0" w:noHBand="0" w:noVBand="1"/>
      </w:tblPr>
      <w:tblGrid>
        <w:gridCol w:w="1798"/>
        <w:gridCol w:w="6493"/>
        <w:gridCol w:w="2586"/>
      </w:tblGrid>
      <w:tr w:rsidR="00595A4A" w:rsidRPr="00866555" w:rsidTr="00111C7A">
        <w:trPr>
          <w:jc w:val="center"/>
        </w:trPr>
        <w:tc>
          <w:tcPr>
            <w:tcW w:w="10877" w:type="dxa"/>
            <w:gridSpan w:val="3"/>
            <w:shd w:val="clear" w:color="auto" w:fill="D9D9D9" w:themeFill="background1" w:themeFillShade="D9"/>
          </w:tcPr>
          <w:p w:rsidR="00595A4A" w:rsidRPr="002E3BE6" w:rsidRDefault="0088699E" w:rsidP="0088699E">
            <w:pPr>
              <w:jc w:val="center"/>
              <w:rPr>
                <w:rFonts w:asciiTheme="majorBidi" w:hAnsiTheme="majorBidi" w:cstheme="majorBidi"/>
                <w:bCs/>
                <w:sz w:val="26"/>
                <w:szCs w:val="26"/>
              </w:rPr>
            </w:pPr>
            <w: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Personal Information</w:t>
            </w:r>
          </w:p>
        </w:tc>
      </w:tr>
      <w:tr w:rsidR="005F1D72" w:rsidRPr="00866555" w:rsidTr="00E80609">
        <w:trPr>
          <w:trHeight w:hRule="exact" w:val="346"/>
          <w:jc w:val="center"/>
        </w:trPr>
        <w:tc>
          <w:tcPr>
            <w:tcW w:w="1839" w:type="dxa"/>
          </w:tcPr>
          <w:p w:rsidR="005F1D72" w:rsidRPr="00DF560D" w:rsidRDefault="005F1D72" w:rsidP="001D443E">
            <w:pP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DF560D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Full Name</w:t>
            </w:r>
          </w:p>
        </w:tc>
        <w:tc>
          <w:tcPr>
            <w:tcW w:w="7110" w:type="dxa"/>
          </w:tcPr>
          <w:p w:rsidR="005F1D72" w:rsidRPr="00DF560D" w:rsidRDefault="00D51AEF" w:rsidP="001D443E">
            <w:pPr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DE6C4F"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Ghaidaa Raheem Lateef Al-Awsi</w:t>
            </w:r>
          </w:p>
        </w:tc>
        <w:tc>
          <w:tcPr>
            <w:tcW w:w="1928" w:type="dxa"/>
            <w:vMerge w:val="restart"/>
            <w:vAlign w:val="center"/>
          </w:tcPr>
          <w:p w:rsidR="005F1D72" w:rsidRPr="00DF560D" w:rsidRDefault="002B6701" w:rsidP="002328B3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FF0000"/>
                <w:sz w:val="24"/>
                <w:szCs w:val="24"/>
              </w:rPr>
              <w:drawing>
                <wp:inline distT="0" distB="0" distL="0" distR="0" wp14:anchorId="4AD2ABF7" wp14:editId="0F1C06FD">
                  <wp:extent cx="1496716" cy="1895425"/>
                  <wp:effectExtent l="0" t="0" r="825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9275.jpeg"/>
                          <pic:cNvPicPr/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colorTemperature colorTemp="72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812" cy="1899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1D72" w:rsidRPr="00866555" w:rsidTr="00E80609">
        <w:trPr>
          <w:trHeight w:val="341"/>
          <w:jc w:val="center"/>
        </w:trPr>
        <w:tc>
          <w:tcPr>
            <w:tcW w:w="1839" w:type="dxa"/>
          </w:tcPr>
          <w:p w:rsidR="005F1D72" w:rsidRPr="00DF560D" w:rsidRDefault="005F1D72" w:rsidP="001D443E">
            <w:pP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DF560D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Birth Date</w:t>
            </w:r>
          </w:p>
        </w:tc>
        <w:tc>
          <w:tcPr>
            <w:tcW w:w="7110" w:type="dxa"/>
          </w:tcPr>
          <w:p w:rsidR="005F1D72" w:rsidRPr="00DF560D" w:rsidRDefault="00D51AEF" w:rsidP="001D443E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1985</w:t>
            </w:r>
          </w:p>
        </w:tc>
        <w:tc>
          <w:tcPr>
            <w:tcW w:w="1928" w:type="dxa"/>
            <w:vMerge/>
          </w:tcPr>
          <w:p w:rsidR="005F1D72" w:rsidRPr="00DF560D" w:rsidRDefault="005F1D72" w:rsidP="0026572B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5F1D72" w:rsidRPr="00866555" w:rsidTr="00E80609">
        <w:trPr>
          <w:trHeight w:val="350"/>
          <w:jc w:val="center"/>
        </w:trPr>
        <w:tc>
          <w:tcPr>
            <w:tcW w:w="1839" w:type="dxa"/>
          </w:tcPr>
          <w:p w:rsidR="005F1D72" w:rsidRPr="00DF560D" w:rsidRDefault="005F1D72" w:rsidP="001D443E">
            <w:pP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DF560D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Place of Birth</w:t>
            </w:r>
          </w:p>
        </w:tc>
        <w:tc>
          <w:tcPr>
            <w:tcW w:w="7110" w:type="dxa"/>
          </w:tcPr>
          <w:p w:rsidR="005F1D72" w:rsidRPr="00DF560D" w:rsidRDefault="00D51AEF" w:rsidP="00D51AEF">
            <w:pPr>
              <w:spacing w:line="276" w:lineRule="auto"/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Diwaniyah, Iraq</w:t>
            </w:r>
          </w:p>
        </w:tc>
        <w:tc>
          <w:tcPr>
            <w:tcW w:w="1928" w:type="dxa"/>
            <w:vMerge/>
          </w:tcPr>
          <w:p w:rsidR="005F1D72" w:rsidRPr="00DF560D" w:rsidRDefault="005F1D72" w:rsidP="0026572B">
            <w:pPr>
              <w:spacing w:line="276" w:lineRule="auto"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5F1D72" w:rsidRPr="00866555" w:rsidTr="00E80609">
        <w:trPr>
          <w:trHeight w:val="260"/>
          <w:jc w:val="center"/>
        </w:trPr>
        <w:tc>
          <w:tcPr>
            <w:tcW w:w="1839" w:type="dxa"/>
          </w:tcPr>
          <w:p w:rsidR="005F1D72" w:rsidRPr="00DF560D" w:rsidRDefault="005F1D72" w:rsidP="001D443E">
            <w:pP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DF560D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Gender</w:t>
            </w:r>
          </w:p>
        </w:tc>
        <w:tc>
          <w:tcPr>
            <w:tcW w:w="7110" w:type="dxa"/>
          </w:tcPr>
          <w:p w:rsidR="005F1D72" w:rsidRPr="00DF560D" w:rsidRDefault="00D51AEF" w:rsidP="001D443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DE6C4F"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Female</w:t>
            </w:r>
          </w:p>
        </w:tc>
        <w:tc>
          <w:tcPr>
            <w:tcW w:w="1928" w:type="dxa"/>
            <w:vMerge/>
          </w:tcPr>
          <w:p w:rsidR="005F1D72" w:rsidRPr="00DF560D" w:rsidRDefault="005F1D72" w:rsidP="0026572B">
            <w:pPr>
              <w:jc w:val="center"/>
              <w:rPr>
                <w:rFonts w:asciiTheme="majorBidi" w:hAnsiTheme="majorBidi" w:cstheme="majorBidi"/>
                <w:color w:val="000000" w:themeColor="text1"/>
                <w:sz w:val="26"/>
                <w:szCs w:val="26"/>
              </w:rPr>
            </w:pPr>
          </w:p>
        </w:tc>
      </w:tr>
      <w:tr w:rsidR="005F1D72" w:rsidRPr="00866555" w:rsidTr="00E80609">
        <w:trPr>
          <w:jc w:val="center"/>
        </w:trPr>
        <w:tc>
          <w:tcPr>
            <w:tcW w:w="1839" w:type="dxa"/>
          </w:tcPr>
          <w:p w:rsidR="005F1D72" w:rsidRPr="00DF560D" w:rsidRDefault="005F1D72" w:rsidP="001D443E">
            <w:pP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DF560D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arital Status</w:t>
            </w:r>
          </w:p>
        </w:tc>
        <w:tc>
          <w:tcPr>
            <w:tcW w:w="7110" w:type="dxa"/>
          </w:tcPr>
          <w:p w:rsidR="005F1D72" w:rsidRPr="00DF560D" w:rsidRDefault="00D51AEF" w:rsidP="001D443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DE6C4F"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Married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928" w:type="dxa"/>
            <w:vMerge/>
          </w:tcPr>
          <w:p w:rsidR="005F1D72" w:rsidRPr="00DF560D" w:rsidRDefault="005F1D72" w:rsidP="0026572B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5F1D72" w:rsidRPr="00866555" w:rsidTr="00E80609">
        <w:trPr>
          <w:trHeight w:val="278"/>
          <w:jc w:val="center"/>
        </w:trPr>
        <w:tc>
          <w:tcPr>
            <w:tcW w:w="1839" w:type="dxa"/>
          </w:tcPr>
          <w:p w:rsidR="005F1D72" w:rsidRPr="00DF560D" w:rsidRDefault="005F1D72" w:rsidP="001D443E">
            <w:pP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DF560D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Nationality</w:t>
            </w:r>
          </w:p>
        </w:tc>
        <w:tc>
          <w:tcPr>
            <w:tcW w:w="7110" w:type="dxa"/>
          </w:tcPr>
          <w:p w:rsidR="005F1D72" w:rsidRPr="00DF560D" w:rsidRDefault="00D51AEF" w:rsidP="001D443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DE6C4F"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Iraqi</w:t>
            </w:r>
          </w:p>
        </w:tc>
        <w:tc>
          <w:tcPr>
            <w:tcW w:w="1928" w:type="dxa"/>
            <w:vMerge/>
          </w:tcPr>
          <w:p w:rsidR="005F1D72" w:rsidRPr="00DF560D" w:rsidRDefault="005F1D72" w:rsidP="001D443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AF4175" w:rsidRPr="00866555" w:rsidTr="00E80609">
        <w:trPr>
          <w:jc w:val="center"/>
        </w:trPr>
        <w:tc>
          <w:tcPr>
            <w:tcW w:w="1839" w:type="dxa"/>
          </w:tcPr>
          <w:p w:rsidR="00AF4175" w:rsidRPr="00DF560D" w:rsidRDefault="00AF4175" w:rsidP="001D443E">
            <w:pP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Languages</w:t>
            </w:r>
          </w:p>
        </w:tc>
        <w:tc>
          <w:tcPr>
            <w:tcW w:w="9038" w:type="dxa"/>
            <w:gridSpan w:val="2"/>
          </w:tcPr>
          <w:p w:rsidR="00AF4175" w:rsidRPr="00DF560D" w:rsidRDefault="00D51AEF" w:rsidP="001D443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DE6C4F"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Arabic and English</w:t>
            </w:r>
          </w:p>
        </w:tc>
      </w:tr>
      <w:tr w:rsidR="00595A4A" w:rsidRPr="00866555" w:rsidTr="00E80609">
        <w:trPr>
          <w:jc w:val="center"/>
        </w:trPr>
        <w:tc>
          <w:tcPr>
            <w:tcW w:w="1839" w:type="dxa"/>
          </w:tcPr>
          <w:p w:rsidR="00595A4A" w:rsidRPr="00DF560D" w:rsidRDefault="00D6524B" w:rsidP="001D443E">
            <w:pP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DF560D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obile</w:t>
            </w:r>
            <w:r w:rsidR="00AC790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 xml:space="preserve"> Tel.</w:t>
            </w:r>
          </w:p>
        </w:tc>
        <w:tc>
          <w:tcPr>
            <w:tcW w:w="9038" w:type="dxa"/>
            <w:gridSpan w:val="2"/>
          </w:tcPr>
          <w:p w:rsidR="00D51AEF" w:rsidRPr="00DE6C4F" w:rsidRDefault="00D51AEF" w:rsidP="00D51AEF">
            <w:pPr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lang w:bidi="ar-IQ"/>
              </w:rPr>
            </w:pPr>
            <w:r w:rsidRPr="00DE6C4F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rtl/>
                <w:lang w:bidi="ar-IQ"/>
              </w:rPr>
              <w:t>07830994180  -  07711788884</w:t>
            </w:r>
          </w:p>
          <w:p w:rsidR="00595A4A" w:rsidRPr="00DF560D" w:rsidRDefault="00595A4A" w:rsidP="001D443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595A4A" w:rsidRPr="00866555" w:rsidTr="00E80609">
        <w:trPr>
          <w:jc w:val="center"/>
        </w:trPr>
        <w:tc>
          <w:tcPr>
            <w:tcW w:w="1839" w:type="dxa"/>
          </w:tcPr>
          <w:p w:rsidR="00595A4A" w:rsidRPr="00DF560D" w:rsidRDefault="00D6524B" w:rsidP="001D443E">
            <w:pP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DF560D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E-mail</w:t>
            </w:r>
          </w:p>
        </w:tc>
        <w:tc>
          <w:tcPr>
            <w:tcW w:w="9038" w:type="dxa"/>
            <w:gridSpan w:val="2"/>
          </w:tcPr>
          <w:p w:rsidR="00595A4A" w:rsidRPr="000C24C3" w:rsidRDefault="00A30C8D" w:rsidP="00D51AEF">
            <w:pPr>
              <w:rPr>
                <w:rFonts w:asciiTheme="majorBidi" w:hAnsiTheme="majorBidi" w:cstheme="majorBidi"/>
                <w:b/>
                <w:bCs/>
                <w:color w:val="0070C0"/>
                <w:sz w:val="24"/>
                <w:szCs w:val="24"/>
              </w:rPr>
            </w:pPr>
            <w:hyperlink r:id="rId12" w:history="1">
              <w:r w:rsidR="00021BEE" w:rsidRPr="000C24C3">
                <w:rPr>
                  <w:rStyle w:val="Hyperlink"/>
                  <w:rFonts w:asciiTheme="majorBidi" w:hAnsiTheme="majorBidi" w:cstheme="majorBidi"/>
                </w:rPr>
                <w:t>Dr.Ghaidaa.R@mustaqbal-college.edu.iq</w:t>
              </w:r>
            </w:hyperlink>
            <w:r w:rsidR="00021BEE" w:rsidRPr="000C24C3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:rsidR="004822B6" w:rsidRPr="00866555" w:rsidRDefault="004822B6" w:rsidP="0026572B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10879" w:type="dxa"/>
        <w:jc w:val="center"/>
        <w:tblLook w:val="04A0" w:firstRow="1" w:lastRow="0" w:firstColumn="1" w:lastColumn="0" w:noHBand="0" w:noVBand="1"/>
      </w:tblPr>
      <w:tblGrid>
        <w:gridCol w:w="1696"/>
        <w:gridCol w:w="1670"/>
        <w:gridCol w:w="1096"/>
        <w:gridCol w:w="1976"/>
        <w:gridCol w:w="2037"/>
        <w:gridCol w:w="2404"/>
      </w:tblGrid>
      <w:tr w:rsidR="0026572B" w:rsidRPr="00866555" w:rsidTr="00111C7A">
        <w:trPr>
          <w:trHeight w:val="278"/>
          <w:jc w:val="center"/>
        </w:trPr>
        <w:tc>
          <w:tcPr>
            <w:tcW w:w="10879" w:type="dxa"/>
            <w:gridSpan w:val="6"/>
            <w:shd w:val="clear" w:color="auto" w:fill="D9D9D9" w:themeFill="background1" w:themeFillShade="D9"/>
          </w:tcPr>
          <w:p w:rsidR="0026572B" w:rsidRPr="00AC7909" w:rsidRDefault="003A04E4" w:rsidP="0088699E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Educational Qualifications</w:t>
            </w:r>
          </w:p>
        </w:tc>
      </w:tr>
      <w:tr w:rsidR="00822A54" w:rsidRPr="00866555" w:rsidTr="00111C7A">
        <w:trPr>
          <w:trHeight w:val="953"/>
          <w:jc w:val="center"/>
        </w:trPr>
        <w:tc>
          <w:tcPr>
            <w:tcW w:w="1291" w:type="dxa"/>
            <w:vAlign w:val="center"/>
          </w:tcPr>
          <w:p w:rsidR="0026572B" w:rsidRPr="00822A54" w:rsidRDefault="0026572B" w:rsidP="002657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22A54">
              <w:rPr>
                <w:rFonts w:asciiTheme="majorBidi" w:hAnsiTheme="majorBidi" w:cstheme="majorBidi"/>
                <w:b/>
              </w:rPr>
              <w:t>From</w:t>
            </w:r>
          </w:p>
          <w:p w:rsidR="0026572B" w:rsidRPr="00822A54" w:rsidRDefault="0026572B" w:rsidP="002657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22A54">
              <w:rPr>
                <w:rFonts w:asciiTheme="majorBidi" w:hAnsiTheme="majorBidi" w:cstheme="majorBidi"/>
                <w:b/>
              </w:rPr>
              <w:t>Month / Year</w:t>
            </w:r>
          </w:p>
        </w:tc>
        <w:tc>
          <w:tcPr>
            <w:tcW w:w="1297" w:type="dxa"/>
            <w:vAlign w:val="center"/>
          </w:tcPr>
          <w:p w:rsidR="0026572B" w:rsidRPr="00822A54" w:rsidRDefault="0026572B" w:rsidP="002657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22A54">
              <w:rPr>
                <w:rFonts w:asciiTheme="majorBidi" w:hAnsiTheme="majorBidi" w:cstheme="majorBidi"/>
                <w:b/>
              </w:rPr>
              <w:t>To</w:t>
            </w:r>
          </w:p>
          <w:p w:rsidR="0026572B" w:rsidRPr="00822A54" w:rsidRDefault="0026572B" w:rsidP="002657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22A54">
              <w:rPr>
                <w:rFonts w:asciiTheme="majorBidi" w:hAnsiTheme="majorBidi" w:cstheme="majorBidi"/>
                <w:b/>
              </w:rPr>
              <w:t>Month / Year</w:t>
            </w:r>
          </w:p>
        </w:tc>
        <w:tc>
          <w:tcPr>
            <w:tcW w:w="1170" w:type="dxa"/>
            <w:vAlign w:val="center"/>
          </w:tcPr>
          <w:p w:rsidR="0026572B" w:rsidRPr="00822A54" w:rsidRDefault="0026572B" w:rsidP="002657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22A54">
              <w:rPr>
                <w:rFonts w:asciiTheme="majorBidi" w:hAnsiTheme="majorBidi" w:cstheme="majorBidi"/>
                <w:b/>
              </w:rPr>
              <w:t>Degree</w:t>
            </w:r>
          </w:p>
        </w:tc>
        <w:tc>
          <w:tcPr>
            <w:tcW w:w="2160" w:type="dxa"/>
            <w:vAlign w:val="center"/>
          </w:tcPr>
          <w:p w:rsidR="0026572B" w:rsidRPr="00822A54" w:rsidRDefault="0026572B" w:rsidP="002657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22A54">
              <w:rPr>
                <w:rFonts w:asciiTheme="majorBidi" w:hAnsiTheme="majorBidi" w:cstheme="majorBidi"/>
                <w:b/>
              </w:rPr>
              <w:t>Specification</w:t>
            </w:r>
          </w:p>
        </w:tc>
        <w:tc>
          <w:tcPr>
            <w:tcW w:w="2299" w:type="dxa"/>
            <w:vAlign w:val="center"/>
          </w:tcPr>
          <w:p w:rsidR="0026572B" w:rsidRPr="00822A54" w:rsidRDefault="0026572B" w:rsidP="002657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22A54">
              <w:rPr>
                <w:rFonts w:asciiTheme="majorBidi" w:hAnsiTheme="majorBidi" w:cstheme="majorBidi"/>
                <w:b/>
              </w:rPr>
              <w:t>Name &amp; Address of Institution</w:t>
            </w:r>
          </w:p>
        </w:tc>
        <w:tc>
          <w:tcPr>
            <w:tcW w:w="2662" w:type="dxa"/>
            <w:vAlign w:val="center"/>
          </w:tcPr>
          <w:p w:rsidR="0026572B" w:rsidRPr="00822A54" w:rsidRDefault="00CD5DB8" w:rsidP="002657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22A54">
              <w:rPr>
                <w:rFonts w:asciiTheme="majorBidi" w:hAnsiTheme="majorBidi" w:cstheme="majorBidi"/>
                <w:b/>
              </w:rPr>
              <w:t>Project/</w:t>
            </w:r>
            <w:r w:rsidR="0026572B" w:rsidRPr="00822A54">
              <w:rPr>
                <w:rFonts w:asciiTheme="majorBidi" w:hAnsiTheme="majorBidi" w:cstheme="majorBidi"/>
                <w:b/>
              </w:rPr>
              <w:t>Thesis Title</w:t>
            </w:r>
          </w:p>
        </w:tc>
      </w:tr>
      <w:tr w:rsidR="00822A54" w:rsidRPr="00866555" w:rsidTr="00111C7A">
        <w:trPr>
          <w:trHeight w:val="341"/>
          <w:jc w:val="center"/>
        </w:trPr>
        <w:tc>
          <w:tcPr>
            <w:tcW w:w="1291" w:type="dxa"/>
            <w:vAlign w:val="center"/>
          </w:tcPr>
          <w:p w:rsidR="0026572B" w:rsidRPr="00822A54" w:rsidRDefault="00822A54" w:rsidP="0026572B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22A54">
              <w:rPr>
                <w:rFonts w:asciiTheme="majorBidi" w:hAnsiTheme="majorBidi" w:cstheme="majorBidi"/>
                <w:b/>
                <w:bCs/>
              </w:rPr>
              <w:t>October/2003</w:t>
            </w:r>
          </w:p>
        </w:tc>
        <w:tc>
          <w:tcPr>
            <w:tcW w:w="1297" w:type="dxa"/>
            <w:vAlign w:val="center"/>
          </w:tcPr>
          <w:p w:rsidR="0026572B" w:rsidRPr="00822A54" w:rsidRDefault="00822A54" w:rsidP="0026572B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22A54">
              <w:rPr>
                <w:rFonts w:asciiTheme="majorBidi" w:hAnsiTheme="majorBidi" w:cstheme="majorBidi"/>
                <w:b/>
                <w:bCs/>
              </w:rPr>
              <w:t>July/2007</w:t>
            </w:r>
          </w:p>
        </w:tc>
        <w:tc>
          <w:tcPr>
            <w:tcW w:w="1170" w:type="dxa"/>
            <w:vAlign w:val="center"/>
          </w:tcPr>
          <w:p w:rsidR="0026572B" w:rsidRPr="00822A54" w:rsidRDefault="00CD5DB8" w:rsidP="0026572B">
            <w:pPr>
              <w:spacing w:after="200" w:line="276" w:lineRule="auto"/>
              <w:jc w:val="center"/>
              <w:rPr>
                <w:rFonts w:asciiTheme="majorBidi" w:hAnsiTheme="majorBidi" w:cstheme="majorBidi"/>
                <w:bCs/>
                <w:color w:val="FF0000"/>
              </w:rPr>
            </w:pPr>
            <w:r w:rsidRPr="00822A54">
              <w:rPr>
                <w:rFonts w:asciiTheme="majorBidi" w:hAnsiTheme="majorBidi" w:cstheme="majorBidi"/>
                <w:bCs/>
                <w:color w:val="FF0000"/>
              </w:rPr>
              <w:t>B.Sc.</w:t>
            </w:r>
          </w:p>
        </w:tc>
        <w:tc>
          <w:tcPr>
            <w:tcW w:w="2160" w:type="dxa"/>
            <w:vAlign w:val="center"/>
          </w:tcPr>
          <w:p w:rsidR="0026572B" w:rsidRPr="00822A54" w:rsidRDefault="00822A54" w:rsidP="0026572B">
            <w:pPr>
              <w:jc w:val="center"/>
              <w:rPr>
                <w:rFonts w:asciiTheme="majorBidi" w:hAnsiTheme="majorBidi" w:cstheme="majorBidi"/>
                <w:bCs/>
              </w:rPr>
            </w:pPr>
            <w:r w:rsidRPr="00822A54">
              <w:rPr>
                <w:rFonts w:asciiTheme="majorBidi" w:hAnsiTheme="majorBidi" w:cstheme="majorBidi"/>
                <w:bCs/>
              </w:rPr>
              <w:t>Biology</w:t>
            </w:r>
          </w:p>
          <w:p w:rsidR="0026572B" w:rsidRPr="00822A54" w:rsidRDefault="0026572B" w:rsidP="0026572B">
            <w:pPr>
              <w:jc w:val="center"/>
              <w:rPr>
                <w:rFonts w:asciiTheme="majorBidi" w:hAnsiTheme="majorBidi" w:cstheme="majorBidi"/>
                <w:bCs/>
              </w:rPr>
            </w:pPr>
          </w:p>
          <w:p w:rsidR="0026572B" w:rsidRPr="00822A54" w:rsidRDefault="0026572B" w:rsidP="0026572B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2299" w:type="dxa"/>
            <w:vAlign w:val="center"/>
          </w:tcPr>
          <w:p w:rsidR="0026572B" w:rsidRPr="00822A54" w:rsidRDefault="00822A54" w:rsidP="0026572B">
            <w:pPr>
              <w:spacing w:after="200" w:line="276" w:lineRule="auto"/>
              <w:jc w:val="center"/>
              <w:rPr>
                <w:rFonts w:asciiTheme="majorBidi" w:hAnsiTheme="majorBidi" w:cstheme="majorBidi"/>
                <w:bCs/>
                <w:lang w:val="en-AU"/>
              </w:rPr>
            </w:pPr>
            <w:r w:rsidRPr="00822A54">
              <w:rPr>
                <w:rFonts w:asciiTheme="majorBidi" w:hAnsiTheme="majorBidi" w:cstheme="majorBidi"/>
                <w:bCs/>
                <w:lang w:val="en-AU"/>
              </w:rPr>
              <w:t>Department of Biology, University of Al-Qadisiyah</w:t>
            </w:r>
          </w:p>
        </w:tc>
        <w:tc>
          <w:tcPr>
            <w:tcW w:w="2662" w:type="dxa"/>
            <w:vAlign w:val="center"/>
          </w:tcPr>
          <w:p w:rsidR="0026572B" w:rsidRPr="00822A54" w:rsidRDefault="00822A54" w:rsidP="0026572B">
            <w:pPr>
              <w:jc w:val="center"/>
              <w:rPr>
                <w:rFonts w:asciiTheme="majorBidi" w:hAnsiTheme="majorBidi" w:cstheme="majorBidi"/>
                <w:bCs/>
                <w:lang w:val="en-AU"/>
              </w:rPr>
            </w:pPr>
            <w:r w:rsidRPr="00822A54">
              <w:rPr>
                <w:rFonts w:asciiTheme="majorBidi" w:hAnsiTheme="majorBidi" w:cstheme="majorBidi"/>
                <w:bCs/>
                <w:lang w:val="en-AU"/>
              </w:rPr>
              <w:t>An epidemiological study of Pseudomonas sp in the burns hall - Diwaniyah Teaching Hospital</w:t>
            </w:r>
          </w:p>
        </w:tc>
      </w:tr>
      <w:tr w:rsidR="00822A54" w:rsidRPr="00866555" w:rsidTr="00111C7A">
        <w:trPr>
          <w:trHeight w:val="350"/>
          <w:jc w:val="center"/>
        </w:trPr>
        <w:tc>
          <w:tcPr>
            <w:tcW w:w="1291" w:type="dxa"/>
            <w:vAlign w:val="center"/>
          </w:tcPr>
          <w:p w:rsidR="0026572B" w:rsidRPr="00822A54" w:rsidRDefault="00822A54" w:rsidP="0026572B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22A54">
              <w:rPr>
                <w:rFonts w:asciiTheme="majorBidi" w:hAnsiTheme="majorBidi" w:cstheme="majorBidi"/>
                <w:b/>
                <w:bCs/>
              </w:rPr>
              <w:t>November/2009</w:t>
            </w:r>
          </w:p>
        </w:tc>
        <w:tc>
          <w:tcPr>
            <w:tcW w:w="1297" w:type="dxa"/>
            <w:vAlign w:val="center"/>
          </w:tcPr>
          <w:p w:rsidR="0026572B" w:rsidRPr="00822A54" w:rsidRDefault="00822A54" w:rsidP="0026572B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22A54">
              <w:rPr>
                <w:rFonts w:asciiTheme="majorBidi" w:hAnsiTheme="majorBidi" w:cstheme="majorBidi"/>
                <w:b/>
                <w:bCs/>
              </w:rPr>
              <w:t>December/2012</w:t>
            </w:r>
          </w:p>
        </w:tc>
        <w:tc>
          <w:tcPr>
            <w:tcW w:w="1170" w:type="dxa"/>
            <w:vAlign w:val="center"/>
          </w:tcPr>
          <w:p w:rsidR="0026572B" w:rsidRPr="00822A54" w:rsidRDefault="0026572B" w:rsidP="0026572B">
            <w:pPr>
              <w:spacing w:after="200" w:line="276" w:lineRule="auto"/>
              <w:jc w:val="center"/>
              <w:rPr>
                <w:rFonts w:asciiTheme="majorBidi" w:hAnsiTheme="majorBidi" w:cstheme="majorBidi"/>
                <w:bCs/>
                <w:color w:val="FF0000"/>
              </w:rPr>
            </w:pPr>
            <w:r w:rsidRPr="00822A54">
              <w:rPr>
                <w:rFonts w:asciiTheme="majorBidi" w:hAnsiTheme="majorBidi" w:cstheme="majorBidi"/>
                <w:bCs/>
                <w:color w:val="FF0000"/>
              </w:rPr>
              <w:t>M.Sc.</w:t>
            </w:r>
          </w:p>
        </w:tc>
        <w:tc>
          <w:tcPr>
            <w:tcW w:w="2160" w:type="dxa"/>
            <w:vAlign w:val="center"/>
          </w:tcPr>
          <w:p w:rsidR="0026572B" w:rsidRPr="00822A54" w:rsidRDefault="00822A54" w:rsidP="0026572B">
            <w:pPr>
              <w:spacing w:after="200" w:line="276" w:lineRule="auto"/>
              <w:jc w:val="center"/>
              <w:rPr>
                <w:rFonts w:asciiTheme="majorBidi" w:hAnsiTheme="majorBidi" w:cstheme="majorBidi"/>
                <w:bCs/>
              </w:rPr>
            </w:pPr>
            <w:r w:rsidRPr="00822A54">
              <w:rPr>
                <w:rFonts w:asciiTheme="majorBidi" w:hAnsiTheme="majorBidi" w:cstheme="majorBidi"/>
                <w:bCs/>
              </w:rPr>
              <w:t>Biology/ Microbiology</w:t>
            </w:r>
          </w:p>
          <w:p w:rsidR="0026572B" w:rsidRPr="00822A54" w:rsidRDefault="0026572B" w:rsidP="0026572B">
            <w:pPr>
              <w:spacing w:after="200" w:line="276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2299" w:type="dxa"/>
            <w:vAlign w:val="center"/>
          </w:tcPr>
          <w:p w:rsidR="0026572B" w:rsidRPr="00822A54" w:rsidRDefault="00822A54" w:rsidP="0026572B">
            <w:pPr>
              <w:tabs>
                <w:tab w:val="num" w:pos="720"/>
              </w:tabs>
              <w:spacing w:after="200" w:line="276" w:lineRule="auto"/>
              <w:jc w:val="center"/>
              <w:rPr>
                <w:rFonts w:asciiTheme="majorBidi" w:hAnsiTheme="majorBidi" w:cstheme="majorBidi"/>
                <w:bCs/>
                <w:lang w:val="en-AU"/>
              </w:rPr>
            </w:pPr>
            <w:r w:rsidRPr="00822A54">
              <w:rPr>
                <w:rFonts w:asciiTheme="majorBidi" w:hAnsiTheme="majorBidi" w:cstheme="majorBidi"/>
                <w:bCs/>
                <w:lang w:val="en-AU"/>
              </w:rPr>
              <w:t>Department of Biology, University of Al-Qadisiyah</w:t>
            </w:r>
          </w:p>
        </w:tc>
        <w:tc>
          <w:tcPr>
            <w:tcW w:w="2662" w:type="dxa"/>
            <w:vAlign w:val="center"/>
          </w:tcPr>
          <w:p w:rsidR="0026572B" w:rsidRPr="00822A54" w:rsidRDefault="00822A54" w:rsidP="0026572B">
            <w:pPr>
              <w:tabs>
                <w:tab w:val="num" w:pos="720"/>
              </w:tabs>
              <w:jc w:val="center"/>
              <w:rPr>
                <w:rFonts w:asciiTheme="majorBidi" w:hAnsiTheme="majorBidi" w:cstheme="majorBidi"/>
                <w:bCs/>
                <w:lang w:val="en-AU"/>
              </w:rPr>
            </w:pPr>
            <w:r w:rsidRPr="00822A54">
              <w:rPr>
                <w:rFonts w:asciiTheme="majorBidi" w:hAnsiTheme="majorBidi" w:cstheme="majorBidi"/>
                <w:bCs/>
                <w:lang w:val="en-AU"/>
              </w:rPr>
              <w:t>Isolation and Identification of Microbiological associated with infection hospitals in the city of Al-D</w:t>
            </w:r>
            <w:r w:rsidR="00021BEE">
              <w:rPr>
                <w:rFonts w:asciiTheme="majorBidi" w:hAnsiTheme="majorBidi" w:cstheme="majorBidi"/>
                <w:bCs/>
                <w:lang w:val="en-AU"/>
              </w:rPr>
              <w:t>i</w:t>
            </w:r>
            <w:r w:rsidRPr="00822A54">
              <w:rPr>
                <w:rFonts w:asciiTheme="majorBidi" w:hAnsiTheme="majorBidi" w:cstheme="majorBidi"/>
                <w:bCs/>
                <w:lang w:val="en-AU"/>
              </w:rPr>
              <w:t>waniyah</w:t>
            </w:r>
          </w:p>
        </w:tc>
      </w:tr>
      <w:tr w:rsidR="00822A54" w:rsidRPr="00866555" w:rsidTr="00111C7A">
        <w:trPr>
          <w:trHeight w:val="350"/>
          <w:jc w:val="center"/>
        </w:trPr>
        <w:tc>
          <w:tcPr>
            <w:tcW w:w="1291" w:type="dxa"/>
            <w:vAlign w:val="center"/>
          </w:tcPr>
          <w:p w:rsidR="00D51AEF" w:rsidRPr="00822A54" w:rsidRDefault="00822A54" w:rsidP="0026572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22A54">
              <w:rPr>
                <w:rFonts w:asciiTheme="majorBidi" w:hAnsiTheme="majorBidi" w:cstheme="majorBidi"/>
                <w:b/>
                <w:bCs/>
              </w:rPr>
              <w:t>November/2014</w:t>
            </w:r>
          </w:p>
        </w:tc>
        <w:tc>
          <w:tcPr>
            <w:tcW w:w="1297" w:type="dxa"/>
            <w:vAlign w:val="center"/>
          </w:tcPr>
          <w:p w:rsidR="00D51AEF" w:rsidRPr="00822A54" w:rsidRDefault="00822A54" w:rsidP="0026572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22A54">
              <w:rPr>
                <w:rFonts w:asciiTheme="majorBidi" w:hAnsiTheme="majorBidi" w:cstheme="majorBidi"/>
                <w:b/>
                <w:bCs/>
              </w:rPr>
              <w:t>December/2017</w:t>
            </w:r>
          </w:p>
        </w:tc>
        <w:tc>
          <w:tcPr>
            <w:tcW w:w="1170" w:type="dxa"/>
            <w:vAlign w:val="center"/>
          </w:tcPr>
          <w:p w:rsidR="00D51AEF" w:rsidRPr="00822A54" w:rsidRDefault="00D51AEF" w:rsidP="0026572B">
            <w:pPr>
              <w:jc w:val="center"/>
              <w:rPr>
                <w:rFonts w:asciiTheme="majorBidi" w:hAnsiTheme="majorBidi" w:cstheme="majorBidi"/>
                <w:bCs/>
                <w:color w:val="FF0000"/>
              </w:rPr>
            </w:pPr>
            <w:r w:rsidRPr="00822A54">
              <w:rPr>
                <w:rFonts w:asciiTheme="majorBidi" w:hAnsiTheme="majorBidi" w:cstheme="majorBidi"/>
                <w:bCs/>
                <w:color w:val="FF0000"/>
              </w:rPr>
              <w:t>Ph.D.</w:t>
            </w:r>
          </w:p>
        </w:tc>
        <w:tc>
          <w:tcPr>
            <w:tcW w:w="2160" w:type="dxa"/>
            <w:vAlign w:val="center"/>
          </w:tcPr>
          <w:p w:rsidR="00D51AEF" w:rsidRPr="00822A54" w:rsidRDefault="00822A54" w:rsidP="0026572B">
            <w:pPr>
              <w:jc w:val="center"/>
              <w:rPr>
                <w:rFonts w:asciiTheme="majorBidi" w:hAnsiTheme="majorBidi" w:cstheme="majorBidi"/>
                <w:bCs/>
              </w:rPr>
            </w:pPr>
            <w:r w:rsidRPr="00822A54">
              <w:rPr>
                <w:rFonts w:asciiTheme="majorBidi" w:hAnsiTheme="majorBidi" w:cstheme="majorBidi"/>
                <w:bCs/>
              </w:rPr>
              <w:t>Biology/ Microbiology</w:t>
            </w:r>
          </w:p>
        </w:tc>
        <w:tc>
          <w:tcPr>
            <w:tcW w:w="2299" w:type="dxa"/>
            <w:vAlign w:val="center"/>
          </w:tcPr>
          <w:p w:rsidR="00D51AEF" w:rsidRPr="00822A54" w:rsidRDefault="00822A54" w:rsidP="0026572B">
            <w:pPr>
              <w:tabs>
                <w:tab w:val="num" w:pos="720"/>
              </w:tabs>
              <w:jc w:val="center"/>
              <w:rPr>
                <w:rFonts w:asciiTheme="majorBidi" w:hAnsiTheme="majorBidi" w:cstheme="majorBidi"/>
                <w:bCs/>
                <w:lang w:val="en-AU"/>
              </w:rPr>
            </w:pPr>
            <w:r w:rsidRPr="00822A54">
              <w:rPr>
                <w:rFonts w:asciiTheme="majorBidi" w:hAnsiTheme="majorBidi" w:cstheme="majorBidi"/>
                <w:bCs/>
                <w:lang w:val="en-AU"/>
              </w:rPr>
              <w:t>Department of Biology, University of Babylon</w:t>
            </w:r>
          </w:p>
        </w:tc>
        <w:tc>
          <w:tcPr>
            <w:tcW w:w="2662" w:type="dxa"/>
            <w:vAlign w:val="center"/>
          </w:tcPr>
          <w:p w:rsidR="00D51AEF" w:rsidRPr="00822A54" w:rsidRDefault="00822A54" w:rsidP="0026572B">
            <w:pPr>
              <w:tabs>
                <w:tab w:val="num" w:pos="720"/>
              </w:tabs>
              <w:jc w:val="center"/>
              <w:rPr>
                <w:rFonts w:asciiTheme="majorBidi" w:hAnsiTheme="majorBidi" w:cstheme="majorBidi"/>
                <w:bCs/>
                <w:lang w:val="en-AU"/>
              </w:rPr>
            </w:pPr>
            <w:r w:rsidRPr="00822A54">
              <w:rPr>
                <w:rFonts w:asciiTheme="majorBidi" w:hAnsiTheme="majorBidi" w:cstheme="majorBidi"/>
                <w:bCs/>
                <w:lang w:val="en-AU"/>
              </w:rPr>
              <w:t>Molecular and immunological study of H. pylori bacteria in pregnant women with severe ovaries</w:t>
            </w:r>
          </w:p>
        </w:tc>
      </w:tr>
    </w:tbl>
    <w:p w:rsidR="00302669" w:rsidRDefault="00302669" w:rsidP="00822A54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:rsidR="00833A25" w:rsidRDefault="00833A25" w:rsidP="0026572B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10803" w:type="dxa"/>
        <w:jc w:val="center"/>
        <w:tblLook w:val="04A0" w:firstRow="1" w:lastRow="0" w:firstColumn="1" w:lastColumn="0" w:noHBand="0" w:noVBand="1"/>
      </w:tblPr>
      <w:tblGrid>
        <w:gridCol w:w="1323"/>
        <w:gridCol w:w="1749"/>
        <w:gridCol w:w="2884"/>
        <w:gridCol w:w="1476"/>
        <w:gridCol w:w="3371"/>
      </w:tblGrid>
      <w:tr w:rsidR="00A710E6" w:rsidRPr="00866555" w:rsidTr="00111C7A">
        <w:trPr>
          <w:jc w:val="center"/>
        </w:trPr>
        <w:tc>
          <w:tcPr>
            <w:tcW w:w="10803" w:type="dxa"/>
            <w:gridSpan w:val="5"/>
            <w:shd w:val="clear" w:color="auto" w:fill="D9D9D9" w:themeFill="background1" w:themeFillShade="D9"/>
          </w:tcPr>
          <w:p w:rsidR="00A710E6" w:rsidRPr="00A710E6" w:rsidRDefault="00E471D1" w:rsidP="0088699E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Employment</w:t>
            </w:r>
            <w:r w:rsidR="00E53DC4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s</w:t>
            </w:r>
          </w:p>
        </w:tc>
      </w:tr>
      <w:tr w:rsidR="00822A54" w:rsidRPr="00866555" w:rsidTr="00DE6C4F">
        <w:trPr>
          <w:trHeight w:val="1115"/>
          <w:jc w:val="center"/>
        </w:trPr>
        <w:tc>
          <w:tcPr>
            <w:tcW w:w="1323" w:type="dxa"/>
            <w:vAlign w:val="center"/>
          </w:tcPr>
          <w:p w:rsidR="005558DE" w:rsidRPr="00866555" w:rsidRDefault="005558DE" w:rsidP="00A710E6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6655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rom</w:t>
            </w:r>
          </w:p>
          <w:p w:rsidR="005558DE" w:rsidRPr="00866555" w:rsidRDefault="005558DE" w:rsidP="00A710E6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onth / Y</w:t>
            </w:r>
            <w:r w:rsidRPr="0086655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ar</w:t>
            </w:r>
          </w:p>
        </w:tc>
        <w:tc>
          <w:tcPr>
            <w:tcW w:w="1749" w:type="dxa"/>
            <w:vAlign w:val="center"/>
          </w:tcPr>
          <w:p w:rsidR="005558DE" w:rsidRPr="00866555" w:rsidRDefault="005558DE" w:rsidP="00A710E6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6655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</w:t>
            </w:r>
          </w:p>
          <w:p w:rsidR="005558DE" w:rsidRPr="00866555" w:rsidRDefault="005558DE" w:rsidP="00A710E6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6655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Month /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  <w:r w:rsidRPr="0086655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ar</w:t>
            </w:r>
          </w:p>
        </w:tc>
        <w:tc>
          <w:tcPr>
            <w:tcW w:w="2884" w:type="dxa"/>
            <w:vAlign w:val="center"/>
          </w:tcPr>
          <w:p w:rsidR="005558DE" w:rsidRPr="00866555" w:rsidRDefault="005558DE" w:rsidP="00A710E6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6655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 &amp; Address of Employer</w:t>
            </w:r>
          </w:p>
        </w:tc>
        <w:tc>
          <w:tcPr>
            <w:tcW w:w="1476" w:type="dxa"/>
            <w:vAlign w:val="center"/>
          </w:tcPr>
          <w:p w:rsidR="005558DE" w:rsidRPr="00866555" w:rsidRDefault="005558DE" w:rsidP="00DE23F1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Position </w:t>
            </w:r>
            <w:r w:rsidR="00DE23F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 Department</w:t>
            </w:r>
          </w:p>
        </w:tc>
        <w:tc>
          <w:tcPr>
            <w:tcW w:w="3371" w:type="dxa"/>
            <w:vAlign w:val="center"/>
          </w:tcPr>
          <w:p w:rsidR="005558DE" w:rsidRPr="00866555" w:rsidRDefault="005558DE" w:rsidP="00E1130E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uties</w:t>
            </w:r>
          </w:p>
        </w:tc>
      </w:tr>
      <w:tr w:rsidR="00822A54" w:rsidRPr="00866555" w:rsidTr="00DE6C4F">
        <w:trPr>
          <w:jc w:val="center"/>
        </w:trPr>
        <w:tc>
          <w:tcPr>
            <w:tcW w:w="1323" w:type="dxa"/>
            <w:vAlign w:val="center"/>
          </w:tcPr>
          <w:p w:rsidR="008F345D" w:rsidRPr="00822A54" w:rsidRDefault="00822A54" w:rsidP="008F345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22A5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June/2008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345D" w:rsidRDefault="00822A54" w:rsidP="008F34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22A54"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December/2009</w:t>
            </w:r>
          </w:p>
        </w:tc>
        <w:tc>
          <w:tcPr>
            <w:tcW w:w="2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345D" w:rsidRDefault="00822A54" w:rsidP="008F34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22A54"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College of Medicine/University of Al-Qadisiyah</w:t>
            </w:r>
          </w:p>
        </w:tc>
        <w:tc>
          <w:tcPr>
            <w:tcW w:w="1476" w:type="dxa"/>
            <w:vAlign w:val="center"/>
          </w:tcPr>
          <w:p w:rsidR="008F345D" w:rsidRPr="00866555" w:rsidRDefault="00822A54" w:rsidP="008F345D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Assist lab</w:t>
            </w:r>
          </w:p>
        </w:tc>
        <w:tc>
          <w:tcPr>
            <w:tcW w:w="3371" w:type="dxa"/>
            <w:vAlign w:val="center"/>
          </w:tcPr>
          <w:p w:rsidR="008F345D" w:rsidRPr="00866555" w:rsidRDefault="002B6701" w:rsidP="00822A54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Assist Lab</w:t>
            </w:r>
            <w:r w:rsidR="00822A54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of Microbiology </w:t>
            </w:r>
          </w:p>
        </w:tc>
      </w:tr>
      <w:tr w:rsidR="00822A54" w:rsidRPr="00866555" w:rsidTr="00DE6C4F">
        <w:trPr>
          <w:jc w:val="center"/>
        </w:trPr>
        <w:tc>
          <w:tcPr>
            <w:tcW w:w="1323" w:type="dxa"/>
            <w:vAlign w:val="center"/>
          </w:tcPr>
          <w:p w:rsidR="005558DE" w:rsidRPr="00866555" w:rsidRDefault="00822A54" w:rsidP="00A710E6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cember/ 2017</w:t>
            </w:r>
          </w:p>
        </w:tc>
        <w:tc>
          <w:tcPr>
            <w:tcW w:w="1749" w:type="dxa"/>
            <w:vAlign w:val="center"/>
          </w:tcPr>
          <w:p w:rsidR="005558DE" w:rsidRPr="00866555" w:rsidRDefault="00822A54" w:rsidP="00A710E6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Till date</w:t>
            </w:r>
          </w:p>
        </w:tc>
        <w:tc>
          <w:tcPr>
            <w:tcW w:w="2884" w:type="dxa"/>
            <w:vAlign w:val="center"/>
          </w:tcPr>
          <w:p w:rsidR="005558DE" w:rsidRPr="00866555" w:rsidRDefault="00822A54" w:rsidP="00A710E6">
            <w:pPr>
              <w:spacing w:after="200" w:line="276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Al-Mustaqbal University College, Babylon, Iraq</w:t>
            </w:r>
          </w:p>
        </w:tc>
        <w:tc>
          <w:tcPr>
            <w:tcW w:w="1476" w:type="dxa"/>
            <w:vAlign w:val="center"/>
          </w:tcPr>
          <w:p w:rsidR="005558DE" w:rsidRPr="00866555" w:rsidRDefault="00822A54" w:rsidP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Lecturer, Bio Medicine Engineering </w:t>
            </w:r>
          </w:p>
        </w:tc>
        <w:tc>
          <w:tcPr>
            <w:tcW w:w="3371" w:type="dxa"/>
            <w:vAlign w:val="center"/>
          </w:tcPr>
          <w:p w:rsidR="005558DE" w:rsidRPr="00866555" w:rsidRDefault="00822A54" w:rsidP="008B3391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Lecturer </w:t>
            </w:r>
          </w:p>
        </w:tc>
      </w:tr>
    </w:tbl>
    <w:p w:rsidR="00745A72" w:rsidRDefault="00745A72" w:rsidP="00475D3A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10774" w:type="dxa"/>
        <w:tblLayout w:type="fixed"/>
        <w:tblLook w:val="04A0" w:firstRow="1" w:lastRow="0" w:firstColumn="1" w:lastColumn="0" w:noHBand="0" w:noVBand="1"/>
      </w:tblPr>
      <w:tblGrid>
        <w:gridCol w:w="895"/>
        <w:gridCol w:w="1620"/>
        <w:gridCol w:w="2520"/>
        <w:gridCol w:w="2070"/>
        <w:gridCol w:w="2070"/>
        <w:gridCol w:w="1599"/>
      </w:tblGrid>
      <w:tr w:rsidR="00822A54" w:rsidTr="00DE6C4F">
        <w:tc>
          <w:tcPr>
            <w:tcW w:w="107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22A54" w:rsidRDefault="00822A54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 xml:space="preserve">Awards and </w:t>
            </w:r>
            <w:r w:rsidR="00DE6C4F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 xml:space="preserve">Acknowledgment </w:t>
            </w:r>
          </w:p>
        </w:tc>
      </w:tr>
      <w:tr w:rsidR="00822A54" w:rsidTr="00DE6C4F">
        <w:trPr>
          <w:trHeight w:val="816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q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tle of Project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vent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rganizer</w:t>
            </w: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2A54" w:rsidRDefault="00822A5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822A54" w:rsidRDefault="00822A5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</w:t>
            </w:r>
          </w:p>
          <w:p w:rsidR="00822A54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822A54" w:rsidRPr="00DE6C4F" w:rsidTr="00DE6C4F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 xml:space="preserve">Certificate of Participation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 xml:space="preserve">Transformative Learning Promoting Understanding Level 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International Workshop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Unit of Environment Researches &amp; Preventing of Pollution in Cooperation with University of Central Oklahoma/ U.S.A</w:t>
            </w: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2A54" w:rsidRPr="00DE6C4F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2017</w:t>
            </w:r>
          </w:p>
        </w:tc>
      </w:tr>
      <w:tr w:rsidR="00822A54" w:rsidRPr="00DE6C4F" w:rsidTr="00DE6C4F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Certificate of Participat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Isolation and Diagnosis of H. Pylori in pregnant women in Al-Diwaniyah Hospital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 xml:space="preserve">First International Scientific Conference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College of Science-University of Al-Qadisiyah in Cooperation with University of Central Oklahoma/U.S.A</w:t>
            </w: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2017</w:t>
            </w:r>
          </w:p>
        </w:tc>
      </w:tr>
      <w:tr w:rsidR="00822A54" w:rsidRPr="00DE6C4F" w:rsidTr="00DE6C4F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 xml:space="preserve">Acknowledgment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 xml:space="preserve">Participant and Lecturer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Fifth Scientific Symposium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College of Science / University of Babylon</w:t>
            </w: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2017</w:t>
            </w:r>
          </w:p>
        </w:tc>
      </w:tr>
      <w:tr w:rsidR="00822A54" w:rsidRPr="00DE6C4F" w:rsidTr="00DE6C4F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 xml:space="preserve">Acknowledgment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Lab assistanc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Maintenance of Biology lab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College of Medicine/University of Al-Qadisiyah</w:t>
            </w: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2008</w:t>
            </w:r>
          </w:p>
        </w:tc>
      </w:tr>
      <w:tr w:rsidR="00822A54" w:rsidRPr="00DE6C4F" w:rsidTr="00DE6C4F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 xml:space="preserve">Certificate of Participation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How to mummify and save animal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Workshop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Unit of Environment Researches &amp; Preventing of Pollution/ University of Al-Qadisiyah</w:t>
            </w: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2A54" w:rsidRPr="00DE6C4F" w:rsidRDefault="00822A5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DE6C4F">
              <w:rPr>
                <w:rFonts w:asciiTheme="majorBidi" w:hAnsiTheme="majorBidi" w:cstheme="majorBidi"/>
                <w:color w:val="000000" w:themeColor="text1"/>
              </w:rPr>
              <w:t>2017</w:t>
            </w:r>
          </w:p>
        </w:tc>
      </w:tr>
    </w:tbl>
    <w:p w:rsidR="00510074" w:rsidRPr="00DE6C4F" w:rsidRDefault="00510074" w:rsidP="00510074">
      <w:pPr>
        <w:rPr>
          <w:rFonts w:asciiTheme="majorBidi" w:hAnsiTheme="majorBidi" w:cstheme="majorBidi"/>
          <w:b/>
          <w:bCs/>
          <w:u w:val="single"/>
        </w:rPr>
      </w:pPr>
    </w:p>
    <w:tbl>
      <w:tblPr>
        <w:tblStyle w:val="TableGrid"/>
        <w:tblW w:w="10761" w:type="dxa"/>
        <w:jc w:val="center"/>
        <w:tblInd w:w="-850" w:type="dxa"/>
        <w:tblLayout w:type="fixed"/>
        <w:tblLook w:val="04A0" w:firstRow="1" w:lastRow="0" w:firstColumn="1" w:lastColumn="0" w:noHBand="0" w:noVBand="1"/>
      </w:tblPr>
      <w:tblGrid>
        <w:gridCol w:w="1545"/>
        <w:gridCol w:w="1766"/>
        <w:gridCol w:w="5580"/>
        <w:gridCol w:w="1080"/>
        <w:gridCol w:w="790"/>
      </w:tblGrid>
      <w:tr w:rsidR="008B3391" w:rsidRPr="00866555" w:rsidTr="008B3391">
        <w:trPr>
          <w:jc w:val="center"/>
        </w:trPr>
        <w:tc>
          <w:tcPr>
            <w:tcW w:w="10761" w:type="dxa"/>
            <w:gridSpan w:val="5"/>
            <w:shd w:val="clear" w:color="auto" w:fill="D9D9D9" w:themeFill="background1" w:themeFillShade="D9"/>
          </w:tcPr>
          <w:p w:rsidR="008B3391" w:rsidRPr="00E71D06" w:rsidRDefault="008B3391" w:rsidP="00DC5EBD">
            <w:pPr>
              <w:jc w:val="center"/>
              <w:rPr>
                <w:rFonts w:cs="Times New Roman"/>
                <w:b/>
                <w:sz w:val="28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  <w:lang w:bidi="ar-IQ"/>
              </w:rPr>
              <w:t>عضوية الجمعيات والنقابات</w:t>
            </w:r>
          </w:p>
        </w:tc>
      </w:tr>
      <w:tr w:rsidR="008B3391" w:rsidRPr="00866555" w:rsidTr="002B6701">
        <w:trPr>
          <w:trHeight w:val="575"/>
          <w:jc w:val="center"/>
        </w:trPr>
        <w:tc>
          <w:tcPr>
            <w:tcW w:w="1545" w:type="dxa"/>
            <w:vAlign w:val="center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q.</w:t>
            </w:r>
          </w:p>
        </w:tc>
        <w:tc>
          <w:tcPr>
            <w:tcW w:w="1766" w:type="dxa"/>
            <w:vAlign w:val="center"/>
          </w:tcPr>
          <w:p w:rsidR="008B3391" w:rsidRPr="00866555" w:rsidRDefault="008B3391" w:rsidP="00DC5EB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rade</w:t>
            </w:r>
          </w:p>
        </w:tc>
        <w:tc>
          <w:tcPr>
            <w:tcW w:w="6660" w:type="dxa"/>
            <w:gridSpan w:val="2"/>
            <w:vAlign w:val="center"/>
          </w:tcPr>
          <w:p w:rsidR="008B3391" w:rsidRPr="00866555" w:rsidRDefault="008B3391" w:rsidP="00DC5EB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F1D7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rganization</w:t>
            </w:r>
          </w:p>
        </w:tc>
        <w:tc>
          <w:tcPr>
            <w:tcW w:w="790" w:type="dxa"/>
            <w:vAlign w:val="center"/>
          </w:tcPr>
          <w:p w:rsidR="008B3391" w:rsidRPr="00866555" w:rsidRDefault="008B3391" w:rsidP="00DC5EB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</w:t>
            </w:r>
          </w:p>
        </w:tc>
      </w:tr>
      <w:tr w:rsidR="008B3391" w:rsidRPr="00866555" w:rsidTr="002B6701">
        <w:trPr>
          <w:trHeight w:val="431"/>
          <w:jc w:val="center"/>
        </w:trPr>
        <w:tc>
          <w:tcPr>
            <w:tcW w:w="1545" w:type="dxa"/>
            <w:vAlign w:val="center"/>
          </w:tcPr>
          <w:p w:rsidR="008B3391" w:rsidRPr="008200BF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200B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66" w:type="dxa"/>
            <w:vAlign w:val="center"/>
          </w:tcPr>
          <w:p w:rsidR="008B3391" w:rsidRPr="008200BF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mber</w:t>
            </w:r>
          </w:p>
        </w:tc>
        <w:tc>
          <w:tcPr>
            <w:tcW w:w="6660" w:type="dxa"/>
            <w:gridSpan w:val="2"/>
            <w:vAlign w:val="center"/>
          </w:tcPr>
          <w:p w:rsidR="008B3391" w:rsidRPr="008200BF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Iraqi Independent Society for Human Rights </w:t>
            </w:r>
          </w:p>
        </w:tc>
        <w:tc>
          <w:tcPr>
            <w:tcW w:w="790" w:type="dxa"/>
          </w:tcPr>
          <w:p w:rsidR="008B3391" w:rsidRPr="008200BF" w:rsidRDefault="008B3391" w:rsidP="00DC5EBD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9</w:t>
            </w:r>
          </w:p>
        </w:tc>
      </w:tr>
      <w:tr w:rsidR="008B3391" w:rsidRPr="00866555" w:rsidTr="002B6701">
        <w:trPr>
          <w:jc w:val="center"/>
        </w:trPr>
        <w:tc>
          <w:tcPr>
            <w:tcW w:w="1545" w:type="dxa"/>
            <w:vAlign w:val="center"/>
          </w:tcPr>
          <w:p w:rsidR="008B3391" w:rsidRPr="008200BF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200B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766" w:type="dxa"/>
            <w:vAlign w:val="center"/>
          </w:tcPr>
          <w:p w:rsidR="008B3391" w:rsidRPr="008200BF" w:rsidRDefault="008B3391" w:rsidP="00DC5EBD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mber</w:t>
            </w:r>
          </w:p>
        </w:tc>
        <w:tc>
          <w:tcPr>
            <w:tcW w:w="6660" w:type="dxa"/>
            <w:gridSpan w:val="2"/>
            <w:vAlign w:val="center"/>
          </w:tcPr>
          <w:p w:rsidR="008B3391" w:rsidRPr="008200BF" w:rsidRDefault="008B3391" w:rsidP="00DC5EBD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raqi Organization for Conservation of Nature</w:t>
            </w:r>
          </w:p>
        </w:tc>
        <w:tc>
          <w:tcPr>
            <w:tcW w:w="790" w:type="dxa"/>
          </w:tcPr>
          <w:p w:rsidR="008B3391" w:rsidRPr="008200BF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5</w:t>
            </w:r>
          </w:p>
        </w:tc>
      </w:tr>
      <w:tr w:rsidR="008B3391" w:rsidRPr="00866555" w:rsidTr="002B6701">
        <w:trPr>
          <w:jc w:val="center"/>
        </w:trPr>
        <w:tc>
          <w:tcPr>
            <w:tcW w:w="1545" w:type="dxa"/>
            <w:vAlign w:val="center"/>
          </w:tcPr>
          <w:p w:rsidR="008B3391" w:rsidRPr="008200BF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200B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766" w:type="dxa"/>
            <w:vAlign w:val="center"/>
          </w:tcPr>
          <w:p w:rsidR="008B3391" w:rsidRPr="008200BF" w:rsidRDefault="008B3391" w:rsidP="00DC5EBD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mber</w:t>
            </w:r>
          </w:p>
        </w:tc>
        <w:tc>
          <w:tcPr>
            <w:tcW w:w="6660" w:type="dxa"/>
            <w:gridSpan w:val="2"/>
            <w:vAlign w:val="center"/>
          </w:tcPr>
          <w:p w:rsidR="008B3391" w:rsidRPr="008200BF" w:rsidRDefault="008B3391" w:rsidP="00DC5EBD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raqi Syndicate of Biology</w:t>
            </w:r>
          </w:p>
        </w:tc>
        <w:tc>
          <w:tcPr>
            <w:tcW w:w="790" w:type="dxa"/>
          </w:tcPr>
          <w:p w:rsidR="008B3391" w:rsidRPr="008200BF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6</w:t>
            </w:r>
          </w:p>
        </w:tc>
      </w:tr>
      <w:tr w:rsidR="008B3391" w:rsidRPr="00866555" w:rsidTr="002B6701">
        <w:trPr>
          <w:jc w:val="center"/>
        </w:trPr>
        <w:tc>
          <w:tcPr>
            <w:tcW w:w="1545" w:type="dxa"/>
            <w:vAlign w:val="center"/>
          </w:tcPr>
          <w:p w:rsidR="008B3391" w:rsidRPr="008200BF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200B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766" w:type="dxa"/>
            <w:vAlign w:val="center"/>
          </w:tcPr>
          <w:p w:rsidR="008B3391" w:rsidRPr="008200BF" w:rsidRDefault="008B3391" w:rsidP="00DC5EBD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mber</w:t>
            </w:r>
          </w:p>
        </w:tc>
        <w:tc>
          <w:tcPr>
            <w:tcW w:w="6660" w:type="dxa"/>
            <w:gridSpan w:val="2"/>
            <w:vAlign w:val="center"/>
          </w:tcPr>
          <w:p w:rsidR="008B3391" w:rsidRPr="008200BF" w:rsidRDefault="008B3391" w:rsidP="00DC5EBD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Green Oasis Organization</w:t>
            </w:r>
          </w:p>
        </w:tc>
        <w:tc>
          <w:tcPr>
            <w:tcW w:w="790" w:type="dxa"/>
          </w:tcPr>
          <w:p w:rsidR="008B3391" w:rsidRPr="008200BF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6</w:t>
            </w:r>
          </w:p>
        </w:tc>
      </w:tr>
      <w:tr w:rsidR="008B3391" w:rsidRPr="00866555" w:rsidTr="002B6701">
        <w:trPr>
          <w:jc w:val="center"/>
        </w:trPr>
        <w:tc>
          <w:tcPr>
            <w:tcW w:w="1545" w:type="dxa"/>
            <w:vAlign w:val="center"/>
          </w:tcPr>
          <w:p w:rsidR="008B3391" w:rsidRPr="008200BF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766" w:type="dxa"/>
            <w:vAlign w:val="center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mber</w:t>
            </w:r>
          </w:p>
        </w:tc>
        <w:tc>
          <w:tcPr>
            <w:tcW w:w="6660" w:type="dxa"/>
            <w:gridSpan w:val="2"/>
            <w:vAlign w:val="center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Together to protect Human and Environment </w:t>
            </w:r>
          </w:p>
        </w:tc>
        <w:tc>
          <w:tcPr>
            <w:tcW w:w="790" w:type="dxa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6</w:t>
            </w:r>
          </w:p>
        </w:tc>
      </w:tr>
      <w:tr w:rsidR="008B3391" w:rsidRPr="00866555" w:rsidTr="002B6701">
        <w:trPr>
          <w:jc w:val="center"/>
        </w:trPr>
        <w:tc>
          <w:tcPr>
            <w:tcW w:w="1545" w:type="dxa"/>
            <w:vAlign w:val="center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766" w:type="dxa"/>
            <w:vAlign w:val="center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mber</w:t>
            </w:r>
          </w:p>
        </w:tc>
        <w:tc>
          <w:tcPr>
            <w:tcW w:w="6660" w:type="dxa"/>
            <w:gridSpan w:val="2"/>
            <w:vAlign w:val="center"/>
          </w:tcPr>
          <w:p w:rsidR="008B3391" w:rsidRPr="00543E3B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43E3B">
              <w:rPr>
                <w:rFonts w:asciiTheme="majorBidi" w:hAnsiTheme="majorBidi" w:cstheme="majorBidi"/>
                <w:sz w:val="24"/>
                <w:szCs w:val="24"/>
              </w:rPr>
              <w:t>Iraqi Women Org.</w:t>
            </w:r>
          </w:p>
        </w:tc>
        <w:tc>
          <w:tcPr>
            <w:tcW w:w="790" w:type="dxa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7</w:t>
            </w:r>
          </w:p>
        </w:tc>
      </w:tr>
      <w:tr w:rsidR="008B3391" w:rsidRPr="00866555" w:rsidTr="002B6701">
        <w:trPr>
          <w:jc w:val="center"/>
        </w:trPr>
        <w:tc>
          <w:tcPr>
            <w:tcW w:w="1545" w:type="dxa"/>
            <w:vAlign w:val="center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766" w:type="dxa"/>
            <w:vAlign w:val="center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mber</w:t>
            </w:r>
          </w:p>
        </w:tc>
        <w:tc>
          <w:tcPr>
            <w:tcW w:w="6660" w:type="dxa"/>
            <w:gridSpan w:val="2"/>
            <w:vAlign w:val="center"/>
          </w:tcPr>
          <w:p w:rsidR="008B3391" w:rsidRPr="00543E3B" w:rsidRDefault="008B3391" w:rsidP="00DC5EB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icrobiology Society</w:t>
            </w:r>
          </w:p>
        </w:tc>
        <w:tc>
          <w:tcPr>
            <w:tcW w:w="790" w:type="dxa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8B3391" w:rsidRPr="00866555" w:rsidTr="002B6701">
        <w:trPr>
          <w:jc w:val="center"/>
        </w:trPr>
        <w:tc>
          <w:tcPr>
            <w:tcW w:w="1545" w:type="dxa"/>
            <w:vAlign w:val="center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766" w:type="dxa"/>
            <w:vAlign w:val="center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mber</w:t>
            </w:r>
          </w:p>
        </w:tc>
        <w:tc>
          <w:tcPr>
            <w:tcW w:w="6660" w:type="dxa"/>
            <w:gridSpan w:val="2"/>
            <w:vAlign w:val="center"/>
          </w:tcPr>
          <w:p w:rsidR="008B3391" w:rsidRPr="00543E3B" w:rsidRDefault="008B3391" w:rsidP="00DC5EB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anadian Society of Microbiology </w:t>
            </w:r>
          </w:p>
        </w:tc>
        <w:tc>
          <w:tcPr>
            <w:tcW w:w="790" w:type="dxa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8B3391" w:rsidRPr="00866555" w:rsidTr="002B6701">
        <w:trPr>
          <w:jc w:val="center"/>
        </w:trPr>
        <w:tc>
          <w:tcPr>
            <w:tcW w:w="1545" w:type="dxa"/>
            <w:vAlign w:val="center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766" w:type="dxa"/>
            <w:vAlign w:val="center"/>
          </w:tcPr>
          <w:p w:rsidR="008B3391" w:rsidRDefault="008B3391" w:rsidP="00DC5EB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mber</w:t>
            </w:r>
          </w:p>
        </w:tc>
        <w:tc>
          <w:tcPr>
            <w:tcW w:w="6660" w:type="dxa"/>
            <w:gridSpan w:val="2"/>
            <w:vAlign w:val="center"/>
          </w:tcPr>
          <w:p w:rsidR="008B3391" w:rsidRPr="00543E3B" w:rsidRDefault="008B3391" w:rsidP="00DC5EB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merican Society of Microbiology</w:t>
            </w:r>
          </w:p>
        </w:tc>
        <w:tc>
          <w:tcPr>
            <w:tcW w:w="790" w:type="dxa"/>
          </w:tcPr>
          <w:p w:rsidR="002B6701" w:rsidRDefault="008B3391" w:rsidP="002B6701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DE6C4F" w:rsidTr="008B3391">
        <w:trPr>
          <w:jc w:val="center"/>
        </w:trPr>
        <w:tc>
          <w:tcPr>
            <w:tcW w:w="107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E6C4F" w:rsidRDefault="00DE6C4F" w:rsidP="002B6701">
            <w:pPr>
              <w:pStyle w:val="Subtitle"/>
              <w:spacing w:line="360" w:lineRule="auto"/>
              <w:rPr>
                <w:rFonts w:cs="Times New Roman"/>
                <w:sz w:val="26"/>
                <w:szCs w:val="26"/>
                <w:lang w:bidi="ar-IQ"/>
              </w:rPr>
            </w:pPr>
            <w:r>
              <w:rPr>
                <w:rFonts w:cs="Times New Roman"/>
                <w:sz w:val="26"/>
                <w:szCs w:val="26"/>
                <w:lang w:bidi="ar-IQ"/>
              </w:rPr>
              <w:t>Training Course</w:t>
            </w:r>
          </w:p>
        </w:tc>
      </w:tr>
      <w:tr w:rsidR="008B3391" w:rsidTr="002B6701">
        <w:trPr>
          <w:gridAfter w:val="1"/>
          <w:wAfter w:w="790" w:type="dxa"/>
          <w:trHeight w:val="431"/>
          <w:jc w:val="center"/>
        </w:trPr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q.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rganizatio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</w:t>
            </w:r>
          </w:p>
        </w:tc>
      </w:tr>
      <w:tr w:rsidR="008B3391" w:rsidTr="002B6701">
        <w:trPr>
          <w:gridAfter w:val="1"/>
          <w:wAfter w:w="790" w:type="dxa"/>
          <w:jc w:val="center"/>
        </w:trPr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Training Course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United Nation of Environment Program</w:t>
            </w:r>
          </w:p>
          <w:p w:rsidR="008B3391" w:rsidRDefault="008B3391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 ( UNEP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3391" w:rsidRDefault="008B3391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5</w:t>
            </w:r>
          </w:p>
        </w:tc>
      </w:tr>
      <w:tr w:rsidR="008B3391" w:rsidTr="002B6701">
        <w:trPr>
          <w:gridAfter w:val="1"/>
          <w:wAfter w:w="790" w:type="dxa"/>
          <w:jc w:val="center"/>
        </w:trPr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Training Course 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ersonal hygiene workshop, UNECEF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3391" w:rsidRDefault="008B3391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5</w:t>
            </w:r>
          </w:p>
        </w:tc>
      </w:tr>
      <w:tr w:rsidR="008B3391" w:rsidTr="002B6701">
        <w:trPr>
          <w:gridAfter w:val="1"/>
          <w:wAfter w:w="790" w:type="dxa"/>
          <w:jc w:val="center"/>
        </w:trPr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Training Course 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ocial media and blogging workshop, Mercy corps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3391" w:rsidRDefault="008B3391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5</w:t>
            </w:r>
          </w:p>
        </w:tc>
      </w:tr>
      <w:tr w:rsidR="008B3391" w:rsidTr="002B6701">
        <w:trPr>
          <w:gridAfter w:val="1"/>
          <w:wAfter w:w="790" w:type="dxa"/>
          <w:jc w:val="center"/>
        </w:trPr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3391" w:rsidRDefault="008B3391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raining Course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3391" w:rsidRDefault="008B3391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Disease prevention workshop for rural women</w:t>
            </w:r>
          </w:p>
          <w:p w:rsidR="008B3391" w:rsidRDefault="008B3391">
            <w:pPr>
              <w:spacing w:after="20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3391" w:rsidRDefault="008B3391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6</w:t>
            </w:r>
          </w:p>
        </w:tc>
      </w:tr>
    </w:tbl>
    <w:p w:rsidR="00E53DC4" w:rsidRDefault="00E53DC4" w:rsidP="008200BF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:rsidR="0085365C" w:rsidRPr="0085365C" w:rsidRDefault="0085365C" w:rsidP="008200BF">
      <w:pPr>
        <w:rPr>
          <w:rFonts w:asciiTheme="majorBidi" w:hAnsiTheme="majorBidi" w:cstheme="majorBidi"/>
          <w:b/>
          <w:bCs/>
          <w:sz w:val="28"/>
          <w:szCs w:val="28"/>
        </w:rPr>
      </w:pPr>
      <w:r w:rsidRPr="0085365C">
        <w:rPr>
          <w:rFonts w:asciiTheme="majorBidi" w:hAnsiTheme="majorBidi" w:cstheme="majorBidi"/>
          <w:b/>
          <w:bCs/>
          <w:sz w:val="28"/>
          <w:szCs w:val="28"/>
        </w:rPr>
        <w:t>Publication:</w:t>
      </w:r>
    </w:p>
    <w:p w:rsidR="0085365C" w:rsidRPr="0085365C" w:rsidRDefault="0085365C" w:rsidP="0085365C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b/>
          <w:bCs/>
          <w:u w:val="single"/>
        </w:rPr>
      </w:pPr>
      <w:r w:rsidRPr="0085365C">
        <w:rPr>
          <w:rFonts w:asciiTheme="majorBidi" w:hAnsiTheme="majorBidi" w:cstheme="majorBidi"/>
          <w:sz w:val="28"/>
          <w:szCs w:val="28"/>
        </w:rPr>
        <w:t xml:space="preserve">Detection of </w:t>
      </w:r>
      <w:r w:rsidRPr="0085365C">
        <w:rPr>
          <w:rFonts w:asciiTheme="majorBidi" w:hAnsiTheme="majorBidi" w:cstheme="majorBidi"/>
          <w:i/>
          <w:iCs/>
          <w:sz w:val="28"/>
          <w:szCs w:val="28"/>
        </w:rPr>
        <w:t>H. pylori</w:t>
      </w:r>
      <w:r w:rsidRPr="0085365C">
        <w:rPr>
          <w:rFonts w:asciiTheme="majorBidi" w:hAnsiTheme="majorBidi" w:cstheme="majorBidi"/>
          <w:sz w:val="28"/>
          <w:szCs w:val="28"/>
        </w:rPr>
        <w:t xml:space="preserve"> in Pregnant Women by Stool Culture Method.</w:t>
      </w:r>
    </w:p>
    <w:p w:rsidR="0085365C" w:rsidRDefault="0085365C" w:rsidP="0085365C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  <w:u w:val="single"/>
        </w:rPr>
      </w:pPr>
      <w:r w:rsidRPr="0085365C">
        <w:rPr>
          <w:rFonts w:asciiTheme="majorBidi" w:hAnsiTheme="majorBidi" w:cstheme="majorBidi"/>
          <w:color w:val="000000"/>
          <w:sz w:val="28"/>
          <w:szCs w:val="28"/>
        </w:rPr>
        <w:t xml:space="preserve">Relationship between </w:t>
      </w:r>
      <w:r w:rsidRPr="0085365C">
        <w:rPr>
          <w:rFonts w:asciiTheme="majorBidi" w:hAnsiTheme="majorBidi" w:cstheme="majorBidi"/>
          <w:i/>
          <w:iCs/>
          <w:color w:val="000000"/>
          <w:sz w:val="28"/>
          <w:szCs w:val="28"/>
        </w:rPr>
        <w:t>H. pylori</w:t>
      </w:r>
      <w:r w:rsidRPr="0085365C">
        <w:rPr>
          <w:rFonts w:asciiTheme="majorBidi" w:hAnsiTheme="majorBidi" w:cstheme="majorBidi"/>
          <w:color w:val="000000"/>
          <w:sz w:val="28"/>
          <w:szCs w:val="28"/>
        </w:rPr>
        <w:t xml:space="preserve"> infection and IL-1β polymorphism in pregnant women</w:t>
      </w:r>
      <w:r>
        <w:rPr>
          <w:rFonts w:asciiTheme="majorBidi" w:hAnsiTheme="majorBidi" w:cstheme="majorBidi"/>
          <w:color w:val="000000"/>
          <w:sz w:val="28"/>
          <w:szCs w:val="28"/>
        </w:rPr>
        <w:t>.</w:t>
      </w:r>
    </w:p>
    <w:p w:rsidR="00941766" w:rsidRDefault="00941766" w:rsidP="00941766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8"/>
          <w:szCs w:val="28"/>
        </w:rPr>
      </w:pPr>
      <w:r w:rsidRPr="00941766">
        <w:rPr>
          <w:rFonts w:asciiTheme="majorBidi" w:hAnsiTheme="majorBidi" w:cstheme="majorBidi"/>
          <w:sz w:val="28"/>
          <w:szCs w:val="28"/>
        </w:rPr>
        <w:t>Isolation and diagnosis of bacteria in the hospitals of Diwaniyah city and showing the control mechanisms using antibiotics and disinfectants.</w:t>
      </w:r>
    </w:p>
    <w:p w:rsidR="008B3391" w:rsidRDefault="008B3391" w:rsidP="008B3391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8"/>
          <w:szCs w:val="28"/>
        </w:rPr>
      </w:pPr>
      <w:r w:rsidRPr="008B3391">
        <w:rPr>
          <w:rFonts w:asciiTheme="majorBidi" w:hAnsiTheme="majorBidi" w:cstheme="majorBidi"/>
          <w:sz w:val="28"/>
          <w:szCs w:val="28"/>
        </w:rPr>
        <w:t>Expression of CDKN2A (p16/Ink4a) among Colorectal Cancer Patients: A cohort study</w:t>
      </w:r>
    </w:p>
    <w:p w:rsidR="008B3391" w:rsidRDefault="008B3391" w:rsidP="008B3391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8"/>
          <w:szCs w:val="28"/>
        </w:rPr>
      </w:pPr>
      <w:r w:rsidRPr="008B3391">
        <w:rPr>
          <w:rFonts w:asciiTheme="majorBidi" w:hAnsiTheme="majorBidi" w:cstheme="majorBidi"/>
          <w:sz w:val="28"/>
          <w:szCs w:val="28"/>
        </w:rPr>
        <w:t>Immunological and Molecular Study on Helicobacter Pylori in Pregnant Woman</w:t>
      </w:r>
    </w:p>
    <w:p w:rsidR="008B3391" w:rsidRPr="00941766" w:rsidRDefault="008B3391" w:rsidP="008B3391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8"/>
          <w:szCs w:val="28"/>
        </w:rPr>
      </w:pPr>
      <w:r w:rsidRPr="008B3391">
        <w:rPr>
          <w:rFonts w:asciiTheme="majorBidi" w:hAnsiTheme="majorBidi" w:cstheme="majorBidi"/>
          <w:sz w:val="28"/>
          <w:szCs w:val="28"/>
        </w:rPr>
        <w:t>Isolation and Identification of microbiological from Al-Diwanyah hospitals and Controlled by Antiseptic and Antibiotic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E13CB7" w:rsidRPr="00E13CB7" w:rsidRDefault="00E13CB7" w:rsidP="00B91F4B">
      <w:pPr>
        <w:rPr>
          <w:rFonts w:asciiTheme="majorBidi" w:hAnsiTheme="majorBidi" w:cstheme="majorBidi"/>
          <w:sz w:val="24"/>
          <w:szCs w:val="24"/>
        </w:rPr>
      </w:pPr>
    </w:p>
    <w:sectPr w:rsidR="00E13CB7" w:rsidRPr="00E13CB7" w:rsidSect="00E13C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008" w:right="720" w:bottom="1008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0C8D" w:rsidRDefault="00A30C8D" w:rsidP="00595A4A">
      <w:pPr>
        <w:spacing w:after="0" w:line="240" w:lineRule="auto"/>
      </w:pPr>
      <w:r>
        <w:separator/>
      </w:r>
    </w:p>
  </w:endnote>
  <w:endnote w:type="continuationSeparator" w:id="0">
    <w:p w:rsidR="00A30C8D" w:rsidRDefault="00A30C8D" w:rsidP="00595A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Elephant">
    <w:altName w:val="Elephant"/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5A0A" w:rsidRDefault="00465A0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47790310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sz w:val="24"/>
        <w:szCs w:val="24"/>
      </w:rPr>
    </w:sdtEndPr>
    <w:sdtContent>
      <w:p w:rsidR="00302669" w:rsidRPr="00302669" w:rsidRDefault="00302669">
        <w:pPr>
          <w:pStyle w:val="Footer"/>
          <w:jc w:val="center"/>
          <w:rPr>
            <w:rFonts w:asciiTheme="majorBidi" w:hAnsiTheme="majorBidi" w:cstheme="majorBidi"/>
            <w:sz w:val="24"/>
            <w:szCs w:val="24"/>
          </w:rPr>
        </w:pPr>
        <w:r w:rsidRPr="00302669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Pr="00302669">
          <w:rPr>
            <w:rFonts w:asciiTheme="majorBidi" w:hAnsiTheme="majorBidi" w:cstheme="majorBidi"/>
            <w:sz w:val="24"/>
            <w:szCs w:val="24"/>
          </w:rPr>
          <w:instrText xml:space="preserve"> PAGE   \* MERGEFORMAT </w:instrText>
        </w:r>
        <w:r w:rsidRPr="00302669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A11F18">
          <w:rPr>
            <w:rFonts w:asciiTheme="majorBidi" w:hAnsiTheme="majorBidi" w:cstheme="majorBidi"/>
            <w:noProof/>
            <w:sz w:val="24"/>
            <w:szCs w:val="24"/>
          </w:rPr>
          <w:t>1</w:t>
        </w:r>
        <w:r w:rsidRPr="00302669">
          <w:rPr>
            <w:rFonts w:asciiTheme="majorBidi" w:hAnsiTheme="majorBidi" w:cstheme="majorBidi"/>
            <w:noProof/>
            <w:sz w:val="24"/>
            <w:szCs w:val="24"/>
          </w:rPr>
          <w:fldChar w:fldCharType="end"/>
        </w:r>
      </w:p>
    </w:sdtContent>
  </w:sdt>
  <w:p w:rsidR="00595A4A" w:rsidRDefault="00595A4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5A0A" w:rsidRDefault="00465A0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0C8D" w:rsidRDefault="00A30C8D" w:rsidP="00595A4A">
      <w:pPr>
        <w:spacing w:after="0" w:line="240" w:lineRule="auto"/>
      </w:pPr>
      <w:r>
        <w:separator/>
      </w:r>
    </w:p>
  </w:footnote>
  <w:footnote w:type="continuationSeparator" w:id="0">
    <w:p w:rsidR="00A30C8D" w:rsidRDefault="00A30C8D" w:rsidP="00595A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5A0A" w:rsidRDefault="00A30C8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535204" o:spid="_x0000_s2050" type="#_x0000_t136" style="position:absolute;margin-left:0;margin-top:0;width:585pt;height:50.25pt;rotation:315;z-index:-251655168;mso-position-horizontal:center;mso-position-horizontal-relative:margin;mso-position-vertical:center;mso-position-vertical-relative:margin" o:allowincell="f" fillcolor="gray [1629]" stroked="f">
          <v:fill opacity=".5"/>
          <v:textpath style="font-family:&quot;Times New Roman&quot;;font-size:44pt" string="Al-Mustaqbal University Colleg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5A4A" w:rsidRDefault="00A30C8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535205" o:spid="_x0000_s2051" type="#_x0000_t136" style="position:absolute;margin-left:0;margin-top:0;width:585pt;height:50.25pt;rotation:315;z-index:-251653120;mso-position-horizontal:center;mso-position-horizontal-relative:margin;mso-position-vertical:center;mso-position-vertical-relative:margin" o:allowincell="f" fillcolor="gray [1629]" stroked="f">
          <v:fill opacity=".5"/>
          <v:textpath style="font-family:&quot;Times New Roman&quot;;font-size:44pt" string="Al-Mustaqbal University Colleg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5A0A" w:rsidRDefault="00A30C8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535203" o:spid="_x0000_s2049" type="#_x0000_t136" style="position:absolute;margin-left:0;margin-top:0;width:585pt;height:50.25pt;rotation:315;z-index:-251657216;mso-position-horizontal:center;mso-position-horizontal-relative:margin;mso-position-vertical:center;mso-position-vertical-relative:margin" o:allowincell="f" fillcolor="gray [1629]" stroked="f">
          <v:fill opacity=".5"/>
          <v:textpath style="font-family:&quot;Times New Roman&quot;;font-size:44pt" string="Al-Mustaqbal University Colleg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BA165B"/>
    <w:multiLevelType w:val="hybridMultilevel"/>
    <w:tmpl w:val="A4BEA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6292324"/>
    <w:multiLevelType w:val="hybridMultilevel"/>
    <w:tmpl w:val="8F2C2FF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58C420E4"/>
    <w:multiLevelType w:val="hybridMultilevel"/>
    <w:tmpl w:val="E4E02C7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>
    <w:nsid w:val="58DB0F9F"/>
    <w:multiLevelType w:val="hybridMultilevel"/>
    <w:tmpl w:val="02FCE57E"/>
    <w:lvl w:ilvl="0" w:tplc="09AC73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266255A"/>
    <w:multiLevelType w:val="hybridMultilevel"/>
    <w:tmpl w:val="42CAB7F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94C4CF7"/>
    <w:multiLevelType w:val="hybridMultilevel"/>
    <w:tmpl w:val="BBAC4F1A"/>
    <w:lvl w:ilvl="0" w:tplc="852E9550">
      <w:start w:val="1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4581E07"/>
    <w:multiLevelType w:val="multilevel"/>
    <w:tmpl w:val="3DB6E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49B3E6E"/>
    <w:multiLevelType w:val="hybridMultilevel"/>
    <w:tmpl w:val="810400F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xMDIyMTI0NzMyMDJV0lEKTi0uzszPAykwrgUAzr/9sywAAAA="/>
  </w:docVars>
  <w:rsids>
    <w:rsidRoot w:val="00602AE4"/>
    <w:rsid w:val="00021BEE"/>
    <w:rsid w:val="00051721"/>
    <w:rsid w:val="000B222C"/>
    <w:rsid w:val="000B7175"/>
    <w:rsid w:val="000C24C3"/>
    <w:rsid w:val="000D1D03"/>
    <w:rsid w:val="000E609B"/>
    <w:rsid w:val="000F3AC2"/>
    <w:rsid w:val="00107D23"/>
    <w:rsid w:val="00111C7A"/>
    <w:rsid w:val="001759CF"/>
    <w:rsid w:val="00176720"/>
    <w:rsid w:val="001805DF"/>
    <w:rsid w:val="001D443E"/>
    <w:rsid w:val="001E4B4F"/>
    <w:rsid w:val="001F01B3"/>
    <w:rsid w:val="001F1922"/>
    <w:rsid w:val="001F32D9"/>
    <w:rsid w:val="001F5AC7"/>
    <w:rsid w:val="002049D5"/>
    <w:rsid w:val="002110FE"/>
    <w:rsid w:val="002328B3"/>
    <w:rsid w:val="00237F93"/>
    <w:rsid w:val="0026572B"/>
    <w:rsid w:val="00295024"/>
    <w:rsid w:val="002B6701"/>
    <w:rsid w:val="002E3BE6"/>
    <w:rsid w:val="002F3C25"/>
    <w:rsid w:val="00300934"/>
    <w:rsid w:val="00302669"/>
    <w:rsid w:val="00332331"/>
    <w:rsid w:val="00353216"/>
    <w:rsid w:val="00366D0A"/>
    <w:rsid w:val="0037679F"/>
    <w:rsid w:val="00382D1E"/>
    <w:rsid w:val="003A04E4"/>
    <w:rsid w:val="003A16FE"/>
    <w:rsid w:val="003B51AB"/>
    <w:rsid w:val="003B5E8F"/>
    <w:rsid w:val="003C35E7"/>
    <w:rsid w:val="00403BEF"/>
    <w:rsid w:val="00406E84"/>
    <w:rsid w:val="0041158E"/>
    <w:rsid w:val="00422F09"/>
    <w:rsid w:val="0042608D"/>
    <w:rsid w:val="00440385"/>
    <w:rsid w:val="00465A0A"/>
    <w:rsid w:val="0047096A"/>
    <w:rsid w:val="00475D3A"/>
    <w:rsid w:val="004822B6"/>
    <w:rsid w:val="004B4B12"/>
    <w:rsid w:val="004B7E07"/>
    <w:rsid w:val="004C4F68"/>
    <w:rsid w:val="004D0642"/>
    <w:rsid w:val="004D5F25"/>
    <w:rsid w:val="00510074"/>
    <w:rsid w:val="00525F1D"/>
    <w:rsid w:val="005264C7"/>
    <w:rsid w:val="00532A27"/>
    <w:rsid w:val="00546BB6"/>
    <w:rsid w:val="00547D05"/>
    <w:rsid w:val="005537E9"/>
    <w:rsid w:val="005558DE"/>
    <w:rsid w:val="005740F8"/>
    <w:rsid w:val="00577E1E"/>
    <w:rsid w:val="00595A4A"/>
    <w:rsid w:val="005A5913"/>
    <w:rsid w:val="005B7FEC"/>
    <w:rsid w:val="005D211E"/>
    <w:rsid w:val="005F1D72"/>
    <w:rsid w:val="00602AE4"/>
    <w:rsid w:val="00634E71"/>
    <w:rsid w:val="00653067"/>
    <w:rsid w:val="006B3758"/>
    <w:rsid w:val="007130A1"/>
    <w:rsid w:val="00716159"/>
    <w:rsid w:val="00723D69"/>
    <w:rsid w:val="00745A72"/>
    <w:rsid w:val="00754E78"/>
    <w:rsid w:val="00763F01"/>
    <w:rsid w:val="007814AB"/>
    <w:rsid w:val="007971FA"/>
    <w:rsid w:val="007C3F5E"/>
    <w:rsid w:val="007F01CE"/>
    <w:rsid w:val="00801B0D"/>
    <w:rsid w:val="00807157"/>
    <w:rsid w:val="008112D2"/>
    <w:rsid w:val="008118F0"/>
    <w:rsid w:val="008200BF"/>
    <w:rsid w:val="00822A54"/>
    <w:rsid w:val="00826D9C"/>
    <w:rsid w:val="00833A25"/>
    <w:rsid w:val="008355C5"/>
    <w:rsid w:val="0085365C"/>
    <w:rsid w:val="008574E3"/>
    <w:rsid w:val="00866555"/>
    <w:rsid w:val="00867C75"/>
    <w:rsid w:val="0088699E"/>
    <w:rsid w:val="008B0A1C"/>
    <w:rsid w:val="008B3391"/>
    <w:rsid w:val="008B4595"/>
    <w:rsid w:val="008D630A"/>
    <w:rsid w:val="008F345D"/>
    <w:rsid w:val="0093795C"/>
    <w:rsid w:val="00941766"/>
    <w:rsid w:val="00956F7D"/>
    <w:rsid w:val="00980497"/>
    <w:rsid w:val="00A06CFF"/>
    <w:rsid w:val="00A11F18"/>
    <w:rsid w:val="00A23198"/>
    <w:rsid w:val="00A30C8D"/>
    <w:rsid w:val="00A33994"/>
    <w:rsid w:val="00A407A6"/>
    <w:rsid w:val="00A710E6"/>
    <w:rsid w:val="00A72E08"/>
    <w:rsid w:val="00A806E7"/>
    <w:rsid w:val="00AB3480"/>
    <w:rsid w:val="00AB7C45"/>
    <w:rsid w:val="00AC7909"/>
    <w:rsid w:val="00AD52B8"/>
    <w:rsid w:val="00AD55DF"/>
    <w:rsid w:val="00AF4175"/>
    <w:rsid w:val="00AF4621"/>
    <w:rsid w:val="00B14000"/>
    <w:rsid w:val="00B636AE"/>
    <w:rsid w:val="00B7391E"/>
    <w:rsid w:val="00B76B7C"/>
    <w:rsid w:val="00B84B56"/>
    <w:rsid w:val="00B91F4B"/>
    <w:rsid w:val="00BA591F"/>
    <w:rsid w:val="00BA6973"/>
    <w:rsid w:val="00BD0C48"/>
    <w:rsid w:val="00BE16A7"/>
    <w:rsid w:val="00C46779"/>
    <w:rsid w:val="00C94819"/>
    <w:rsid w:val="00CA7EF4"/>
    <w:rsid w:val="00CD5DB8"/>
    <w:rsid w:val="00CE24CA"/>
    <w:rsid w:val="00CF0F56"/>
    <w:rsid w:val="00D33224"/>
    <w:rsid w:val="00D51AEF"/>
    <w:rsid w:val="00D6524B"/>
    <w:rsid w:val="00D825AA"/>
    <w:rsid w:val="00D82644"/>
    <w:rsid w:val="00DE23F1"/>
    <w:rsid w:val="00DE6C4F"/>
    <w:rsid w:val="00DF560D"/>
    <w:rsid w:val="00E1130E"/>
    <w:rsid w:val="00E11FBB"/>
    <w:rsid w:val="00E13CB7"/>
    <w:rsid w:val="00E23BC4"/>
    <w:rsid w:val="00E3177A"/>
    <w:rsid w:val="00E471D1"/>
    <w:rsid w:val="00E53DC4"/>
    <w:rsid w:val="00E53EB3"/>
    <w:rsid w:val="00E71D06"/>
    <w:rsid w:val="00E80609"/>
    <w:rsid w:val="00E8209A"/>
    <w:rsid w:val="00E9504A"/>
    <w:rsid w:val="00EB1149"/>
    <w:rsid w:val="00EB7EEC"/>
    <w:rsid w:val="00EE5419"/>
    <w:rsid w:val="00EE5C4C"/>
    <w:rsid w:val="00EE677F"/>
    <w:rsid w:val="00F01C5F"/>
    <w:rsid w:val="00F13C92"/>
    <w:rsid w:val="00F51E5A"/>
    <w:rsid w:val="00F8580A"/>
    <w:rsid w:val="00FA5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2D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AE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805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63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3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01B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A4A"/>
  </w:style>
  <w:style w:type="paragraph" w:styleId="Footer">
    <w:name w:val="footer"/>
    <w:basedOn w:val="Normal"/>
    <w:link w:val="FooterChar"/>
    <w:uiPriority w:val="99"/>
    <w:unhideWhenUsed/>
    <w:rsid w:val="00595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A4A"/>
  </w:style>
  <w:style w:type="paragraph" w:styleId="Subtitle">
    <w:name w:val="Subtitle"/>
    <w:basedOn w:val="Normal"/>
    <w:link w:val="SubtitleChar"/>
    <w:qFormat/>
    <w:rsid w:val="00723D69"/>
    <w:pPr>
      <w:spacing w:after="0" w:line="240" w:lineRule="auto"/>
      <w:jc w:val="center"/>
    </w:pPr>
    <w:rPr>
      <w:rFonts w:ascii="Times New Roman" w:eastAsia="Times New Roman" w:hAnsi="Times New Roman" w:cs="Traditional Arabic"/>
      <w:b/>
      <w:bCs/>
      <w:sz w:val="30"/>
      <w:szCs w:val="36"/>
    </w:rPr>
  </w:style>
  <w:style w:type="character" w:customStyle="1" w:styleId="SubtitleChar">
    <w:name w:val="Subtitle Char"/>
    <w:basedOn w:val="DefaultParagraphFont"/>
    <w:link w:val="Subtitle"/>
    <w:rsid w:val="00723D69"/>
    <w:rPr>
      <w:rFonts w:ascii="Times New Roman" w:eastAsia="Times New Roman" w:hAnsi="Times New Roman" w:cs="Traditional Arabic"/>
      <w:b/>
      <w:bCs/>
      <w:sz w:val="30"/>
      <w:szCs w:val="36"/>
    </w:rPr>
  </w:style>
  <w:style w:type="table" w:customStyle="1" w:styleId="TableGrid1">
    <w:name w:val="Table Grid1"/>
    <w:basedOn w:val="TableNormal"/>
    <w:next w:val="TableGrid"/>
    <w:uiPriority w:val="59"/>
    <w:rsid w:val="00E53D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85365C"/>
    <w:pPr>
      <w:autoSpaceDE w:val="0"/>
      <w:autoSpaceDN w:val="0"/>
      <w:adjustRightInd w:val="0"/>
      <w:spacing w:after="0" w:line="240" w:lineRule="auto"/>
    </w:pPr>
    <w:rPr>
      <w:rFonts w:ascii="Elephant" w:hAnsi="Elephant" w:cs="Elephant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2D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AE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805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63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3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01B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A4A"/>
  </w:style>
  <w:style w:type="paragraph" w:styleId="Footer">
    <w:name w:val="footer"/>
    <w:basedOn w:val="Normal"/>
    <w:link w:val="FooterChar"/>
    <w:uiPriority w:val="99"/>
    <w:unhideWhenUsed/>
    <w:rsid w:val="00595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A4A"/>
  </w:style>
  <w:style w:type="paragraph" w:styleId="Subtitle">
    <w:name w:val="Subtitle"/>
    <w:basedOn w:val="Normal"/>
    <w:link w:val="SubtitleChar"/>
    <w:qFormat/>
    <w:rsid w:val="00723D69"/>
    <w:pPr>
      <w:spacing w:after="0" w:line="240" w:lineRule="auto"/>
      <w:jc w:val="center"/>
    </w:pPr>
    <w:rPr>
      <w:rFonts w:ascii="Times New Roman" w:eastAsia="Times New Roman" w:hAnsi="Times New Roman" w:cs="Traditional Arabic"/>
      <w:b/>
      <w:bCs/>
      <w:sz w:val="30"/>
      <w:szCs w:val="36"/>
    </w:rPr>
  </w:style>
  <w:style w:type="character" w:customStyle="1" w:styleId="SubtitleChar">
    <w:name w:val="Subtitle Char"/>
    <w:basedOn w:val="DefaultParagraphFont"/>
    <w:link w:val="Subtitle"/>
    <w:rsid w:val="00723D69"/>
    <w:rPr>
      <w:rFonts w:ascii="Times New Roman" w:eastAsia="Times New Roman" w:hAnsi="Times New Roman" w:cs="Traditional Arabic"/>
      <w:b/>
      <w:bCs/>
      <w:sz w:val="30"/>
      <w:szCs w:val="36"/>
    </w:rPr>
  </w:style>
  <w:style w:type="table" w:customStyle="1" w:styleId="TableGrid1">
    <w:name w:val="Table Grid1"/>
    <w:basedOn w:val="TableNormal"/>
    <w:next w:val="TableGrid"/>
    <w:uiPriority w:val="59"/>
    <w:rsid w:val="00E53D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85365C"/>
    <w:pPr>
      <w:autoSpaceDE w:val="0"/>
      <w:autoSpaceDN w:val="0"/>
      <w:adjustRightInd w:val="0"/>
      <w:spacing w:after="0" w:line="240" w:lineRule="auto"/>
    </w:pPr>
    <w:rPr>
      <w:rFonts w:ascii="Elephant" w:hAnsi="Elephant" w:cs="Elephan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50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Dr.Ghaidaa.R@mustaqbal-college.edu.iq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65C76F-7674-4FA1-8EB6-F41329C75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7</Words>
  <Characters>3236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37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za</dc:creator>
  <cp:lastModifiedBy>Salwan Ali </cp:lastModifiedBy>
  <cp:revision>2</cp:revision>
  <cp:lastPrinted>2014-01-31T13:09:00Z</cp:lastPrinted>
  <dcterms:created xsi:type="dcterms:W3CDTF">2018-10-10T09:47:00Z</dcterms:created>
  <dcterms:modified xsi:type="dcterms:W3CDTF">2018-10-10T09:47:00Z</dcterms:modified>
</cp:coreProperties>
</file>